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AAB77" w14:textId="535ED03B" w:rsidR="004550C9" w:rsidRPr="00C04475" w:rsidRDefault="002718D5" w:rsidP="00252DC6">
      <w:pPr>
        <w:pStyle w:val="Name"/>
      </w:pPr>
      <w:r w:rsidRPr="002718D5">
        <w:rPr>
          <w:sz w:val="52"/>
        </w:rPr>
        <w:t>Damandeep</w:t>
      </w:r>
      <w:r w:rsidR="006B7E9A" w:rsidRPr="002718D5">
        <w:rPr>
          <w:sz w:val="52"/>
        </w:rPr>
        <w:t xml:space="preserve"> </w:t>
      </w:r>
      <w:r w:rsidRPr="002718D5">
        <w:rPr>
          <w:sz w:val="52"/>
        </w:rPr>
        <w:t>Singh</w:t>
      </w:r>
    </w:p>
    <w:p w14:paraId="4690C800" w14:textId="44392B79" w:rsidR="00D20E39" w:rsidRPr="002718D5" w:rsidRDefault="002718D5" w:rsidP="001B1C88">
      <w:pPr>
        <w:pStyle w:val="ContactInfo"/>
        <w:rPr>
          <w:sz w:val="24"/>
        </w:rPr>
      </w:pPr>
      <w:r w:rsidRPr="002718D5">
        <w:rPr>
          <w:sz w:val="24"/>
        </w:rPr>
        <w:t>3517 Monica Drive, Mississauga, ON L4T 2E4</w:t>
      </w:r>
    </w:p>
    <w:p w14:paraId="64FBC9FC" w14:textId="29C58148" w:rsidR="002718D5" w:rsidRPr="002718D5" w:rsidRDefault="002718D5" w:rsidP="002718D5">
      <w:pPr>
        <w:pStyle w:val="ContactInfo"/>
        <w:rPr>
          <w:sz w:val="24"/>
        </w:rPr>
      </w:pPr>
      <w:r w:rsidRPr="002718D5">
        <w:rPr>
          <w:sz w:val="24"/>
        </w:rPr>
        <w:t xml:space="preserve">(289) 981 9383 </w:t>
      </w:r>
      <w:r w:rsidR="00D20E39" w:rsidRPr="002718D5">
        <w:rPr>
          <w:sz w:val="24"/>
        </w:rPr>
        <w:t xml:space="preserve">| </w:t>
      </w:r>
      <w:r w:rsidRPr="002718D5">
        <w:rPr>
          <w:sz w:val="24"/>
        </w:rPr>
        <w:t>damandeep0737@gmail.com</w:t>
      </w:r>
    </w:p>
    <w:p w14:paraId="397917FA" w14:textId="5B1AFB05" w:rsidR="002718D5" w:rsidRPr="002718D5" w:rsidRDefault="002718D5" w:rsidP="002718D5">
      <w:pPr>
        <w:pStyle w:val="Heading1"/>
      </w:pPr>
      <w:r>
        <w:t>Objective</w:t>
      </w:r>
    </w:p>
    <w:p w14:paraId="10B2E147" w14:textId="0001F47F" w:rsidR="002718D5" w:rsidRPr="002718D5" w:rsidRDefault="002718D5" w:rsidP="002718D5">
      <w:r>
        <w:t>A hardworking &amp; responsible Civil Engineering Graduate seeking to utilize</w:t>
      </w:r>
      <w:r w:rsidRPr="002718D5">
        <w:t xml:space="preserve"> his education and expertise in a</w:t>
      </w:r>
      <w:r>
        <w:t xml:space="preserve"> challenging</w:t>
      </w:r>
      <w:r w:rsidRPr="002718D5">
        <w:t xml:space="preserve"> role as a Utility Locator for Telecon.</w:t>
      </w:r>
    </w:p>
    <w:p w14:paraId="7DAFF186" w14:textId="6CD47A99" w:rsidR="00D20E39" w:rsidRPr="00C04475" w:rsidRDefault="002718D5" w:rsidP="00D709FC">
      <w:pPr>
        <w:pStyle w:val="Heading1"/>
      </w:pPr>
      <w:r>
        <w:t>Skills</w:t>
      </w:r>
    </w:p>
    <w:p w14:paraId="0C80EAD5" w14:textId="77777777" w:rsidR="002718D5" w:rsidRPr="002718D5" w:rsidRDefault="002718D5" w:rsidP="002718D5">
      <w:pPr>
        <w:numPr>
          <w:ilvl w:val="0"/>
          <w:numId w:val="4"/>
        </w:numPr>
      </w:pPr>
      <w:r w:rsidRPr="002718D5">
        <w:t>Surveying and GPS Knowledge</w:t>
      </w:r>
    </w:p>
    <w:p w14:paraId="48BD9504" w14:textId="77777777" w:rsidR="002718D5" w:rsidRPr="002718D5" w:rsidRDefault="002718D5" w:rsidP="002718D5">
      <w:pPr>
        <w:numPr>
          <w:ilvl w:val="0"/>
          <w:numId w:val="4"/>
        </w:numPr>
      </w:pPr>
      <w:r w:rsidRPr="002718D5">
        <w:t>Knowledge of Construction and Infrastructure Design</w:t>
      </w:r>
    </w:p>
    <w:p w14:paraId="2C0AA32B" w14:textId="77777777" w:rsidR="002718D5" w:rsidRPr="002718D5" w:rsidRDefault="002718D5" w:rsidP="002718D5">
      <w:pPr>
        <w:numPr>
          <w:ilvl w:val="0"/>
          <w:numId w:val="4"/>
        </w:numPr>
      </w:pPr>
      <w:r w:rsidRPr="002718D5">
        <w:t>Computer Software and Hardware Knowledge (Microsoft Office (Word, Excel, Outlook, CADD)</w:t>
      </w:r>
    </w:p>
    <w:p w14:paraId="2F226936" w14:textId="77777777" w:rsidR="002718D5" w:rsidRPr="002718D5" w:rsidRDefault="002718D5" w:rsidP="002718D5">
      <w:pPr>
        <w:numPr>
          <w:ilvl w:val="0"/>
          <w:numId w:val="4"/>
        </w:numPr>
      </w:pPr>
      <w:r w:rsidRPr="002718D5">
        <w:t>Ability to cope up with adverse situations</w:t>
      </w:r>
    </w:p>
    <w:p w14:paraId="562B061F" w14:textId="31C40BF2" w:rsidR="002718D5" w:rsidRPr="002718D5" w:rsidRDefault="002718D5" w:rsidP="002718D5">
      <w:pPr>
        <w:numPr>
          <w:ilvl w:val="0"/>
          <w:numId w:val="4"/>
        </w:numPr>
      </w:pPr>
      <w:r w:rsidRPr="002718D5">
        <w:t>Self-motivated and a Positive Thinker</w:t>
      </w:r>
    </w:p>
    <w:p w14:paraId="4B96B45E" w14:textId="77777777" w:rsidR="002718D5" w:rsidRPr="002718D5" w:rsidRDefault="002718D5" w:rsidP="002718D5">
      <w:pPr>
        <w:numPr>
          <w:ilvl w:val="0"/>
          <w:numId w:val="4"/>
        </w:numPr>
      </w:pPr>
      <w:r w:rsidRPr="002718D5">
        <w:t>Physically Able and Hard Working (Ability to carry over 15lbs)</w:t>
      </w:r>
    </w:p>
    <w:p w14:paraId="2D34BB3C" w14:textId="67DE76EB" w:rsidR="00956917" w:rsidRDefault="002718D5" w:rsidP="002718D5">
      <w:pPr>
        <w:numPr>
          <w:ilvl w:val="0"/>
          <w:numId w:val="4"/>
        </w:numPr>
      </w:pPr>
      <w:r w:rsidRPr="002718D5">
        <w:t>Customer Service Skills, experience w</w:t>
      </w:r>
      <w:r>
        <w:t>orking with clients, colleagues, and public</w:t>
      </w:r>
    </w:p>
    <w:p w14:paraId="7415EE0F" w14:textId="77777777" w:rsidR="002718D5" w:rsidRPr="00C04475" w:rsidRDefault="002718D5" w:rsidP="002718D5">
      <w:pPr>
        <w:pStyle w:val="Heading1"/>
      </w:pPr>
      <w:r w:rsidRPr="00C04475">
        <w:t>Education</w:t>
      </w:r>
    </w:p>
    <w:p w14:paraId="085ABC40" w14:textId="77777777" w:rsidR="002718D5" w:rsidRPr="00C04475" w:rsidRDefault="002718D5" w:rsidP="002718D5">
      <w:r w:rsidRPr="002718D5">
        <w:rPr>
          <w:rStyle w:val="NormalBold"/>
        </w:rPr>
        <w:t>Canadore College</w:t>
      </w:r>
      <w:r w:rsidRPr="00C04475">
        <w:tab/>
      </w:r>
      <w:r>
        <w:t>Mississauga, ON</w:t>
      </w:r>
    </w:p>
    <w:p w14:paraId="1BF48E09" w14:textId="77777777" w:rsidR="002718D5" w:rsidRPr="00C04475" w:rsidRDefault="002718D5" w:rsidP="002718D5">
      <w:r>
        <w:rPr>
          <w:rStyle w:val="NormalItalic"/>
        </w:rPr>
        <w:t xml:space="preserve">College Diploma, </w:t>
      </w:r>
      <w:r w:rsidRPr="002718D5">
        <w:rPr>
          <w:rStyle w:val="NormalItalic"/>
        </w:rPr>
        <w:t>Civil Engineering Technician Program</w:t>
      </w:r>
      <w:r w:rsidRPr="00C04475">
        <w:tab/>
      </w:r>
      <w:r>
        <w:t>2018</w:t>
      </w:r>
    </w:p>
    <w:p w14:paraId="0FF9BE3F" w14:textId="77777777" w:rsidR="002718D5" w:rsidRPr="00C04475" w:rsidRDefault="002718D5" w:rsidP="002718D5">
      <w:r w:rsidRPr="002718D5">
        <w:rPr>
          <w:rStyle w:val="NormalBold"/>
        </w:rPr>
        <w:t>Sant Singh Sukha Singh (S.S.S.S.) Modern High School</w:t>
      </w:r>
      <w:r w:rsidRPr="00C04475">
        <w:tab/>
      </w:r>
      <w:r>
        <w:t>Tarn Taran, India</w:t>
      </w:r>
    </w:p>
    <w:p w14:paraId="7B043B98" w14:textId="77777777" w:rsidR="002718D5" w:rsidRDefault="002718D5" w:rsidP="002718D5">
      <w:pPr>
        <w:rPr>
          <w:rStyle w:val="NormalItalic"/>
        </w:rPr>
      </w:pPr>
      <w:r>
        <w:rPr>
          <w:rStyle w:val="NormalItalic"/>
        </w:rPr>
        <w:t>High School Diploma</w:t>
      </w:r>
      <w:r>
        <w:rPr>
          <w:rStyle w:val="NormalItalic"/>
        </w:rPr>
        <w:tab/>
      </w:r>
      <w:r>
        <w:t>2016</w:t>
      </w:r>
    </w:p>
    <w:p w14:paraId="6C6F25B6" w14:textId="77777777" w:rsidR="002718D5" w:rsidRDefault="002718D5" w:rsidP="002718D5">
      <w:r w:rsidRPr="002718D5">
        <w:rPr>
          <w:rStyle w:val="NormalBold"/>
        </w:rPr>
        <w:t>S.G.A.D. Khalsa Senior Secondary School</w:t>
      </w:r>
      <w:r w:rsidRPr="00C04475">
        <w:tab/>
      </w:r>
      <w:r>
        <w:t>Tarn Taran Sahib, India</w:t>
      </w:r>
    </w:p>
    <w:p w14:paraId="10553F89" w14:textId="47DCDDEC" w:rsidR="002718D5" w:rsidRPr="00C04475" w:rsidRDefault="002718D5" w:rsidP="002718D5">
      <w:r>
        <w:tab/>
        <w:t>2014</w:t>
      </w:r>
    </w:p>
    <w:p w14:paraId="5AFFBFE4" w14:textId="77777777" w:rsidR="00956917" w:rsidRPr="00C04475" w:rsidRDefault="00956917" w:rsidP="001B1C88">
      <w:pPr>
        <w:pStyle w:val="Heading1"/>
      </w:pPr>
      <w:r w:rsidRPr="00C04475">
        <w:t>Experience</w:t>
      </w:r>
    </w:p>
    <w:p w14:paraId="20717887" w14:textId="0A2C90A9" w:rsidR="00956917" w:rsidRPr="00C04475" w:rsidRDefault="002718D5">
      <w:r>
        <w:rPr>
          <w:rStyle w:val="NormalBold"/>
        </w:rPr>
        <w:t>Car Wash Detailer</w:t>
      </w:r>
      <w:r w:rsidR="00956917" w:rsidRPr="00C04475">
        <w:tab/>
      </w:r>
      <w:r>
        <w:t>Brampton, ON</w:t>
      </w:r>
    </w:p>
    <w:p w14:paraId="3C299FB2" w14:textId="345CAC6E" w:rsidR="00956917" w:rsidRPr="00C04475" w:rsidRDefault="002718D5">
      <w:r w:rsidRPr="002718D5">
        <w:rPr>
          <w:rStyle w:val="NormalItalic"/>
        </w:rPr>
        <w:t>In N Out Carwash, Detailing, Window Tinting Centre</w:t>
      </w:r>
      <w:r w:rsidR="00956917" w:rsidRPr="00C04475">
        <w:tab/>
      </w:r>
      <w:r>
        <w:t>June 2017 – Present</w:t>
      </w:r>
    </w:p>
    <w:p w14:paraId="527F961C" w14:textId="77777777" w:rsidR="002718D5" w:rsidRPr="002718D5" w:rsidRDefault="002718D5" w:rsidP="002718D5">
      <w:pPr>
        <w:numPr>
          <w:ilvl w:val="0"/>
          <w:numId w:val="5"/>
        </w:numPr>
      </w:pPr>
      <w:r w:rsidRPr="002718D5">
        <w:t>Operate cleaning machines</w:t>
      </w:r>
    </w:p>
    <w:p w14:paraId="74BC7A52" w14:textId="77777777" w:rsidR="002718D5" w:rsidRPr="002718D5" w:rsidRDefault="002718D5" w:rsidP="002718D5">
      <w:pPr>
        <w:numPr>
          <w:ilvl w:val="0"/>
          <w:numId w:val="5"/>
        </w:numPr>
      </w:pPr>
      <w:r w:rsidRPr="002718D5">
        <w:t>Clean interior and exterior of motor vehicles</w:t>
      </w:r>
    </w:p>
    <w:p w14:paraId="7DAD89A1" w14:textId="77777777" w:rsidR="002718D5" w:rsidRPr="002718D5" w:rsidRDefault="002718D5" w:rsidP="002718D5">
      <w:pPr>
        <w:numPr>
          <w:ilvl w:val="0"/>
          <w:numId w:val="5"/>
        </w:numPr>
      </w:pPr>
      <w:r w:rsidRPr="002718D5">
        <w:t>Wash and clean interior and exterior windows and other glass surfaces</w:t>
      </w:r>
    </w:p>
    <w:p w14:paraId="0585F0C9" w14:textId="20FD4CD4" w:rsidR="002718D5" w:rsidRPr="002718D5" w:rsidRDefault="002718D5" w:rsidP="002718D5">
      <w:pPr>
        <w:numPr>
          <w:ilvl w:val="0"/>
          <w:numId w:val="5"/>
        </w:numPr>
      </w:pPr>
      <w:r w:rsidRPr="002718D5">
        <w:t>Vacuum</w:t>
      </w:r>
      <w:r>
        <w:t>, wax, and polish</w:t>
      </w:r>
      <w:r w:rsidRPr="002718D5">
        <w:t xml:space="preserve"> floors</w:t>
      </w:r>
    </w:p>
    <w:p w14:paraId="2E7EC5FD" w14:textId="61475CAB" w:rsidR="00135F84" w:rsidRDefault="002718D5" w:rsidP="002718D5">
      <w:pPr>
        <w:numPr>
          <w:ilvl w:val="0"/>
          <w:numId w:val="5"/>
        </w:numPr>
      </w:pPr>
      <w:r w:rsidRPr="002718D5">
        <w:t>Provide customer service</w:t>
      </w:r>
    </w:p>
    <w:p w14:paraId="70CACD71" w14:textId="088119FC" w:rsidR="002718D5" w:rsidRPr="00C04475" w:rsidRDefault="002718D5" w:rsidP="002718D5">
      <w:pPr>
        <w:pStyle w:val="Heading1"/>
      </w:pPr>
      <w:r>
        <w:t>Certifications</w:t>
      </w:r>
    </w:p>
    <w:p w14:paraId="640EC947" w14:textId="77777777" w:rsidR="002718D5" w:rsidRDefault="002718D5" w:rsidP="002718D5">
      <w:r>
        <w:t>Driver’s License</w:t>
      </w:r>
      <w:r w:rsidRPr="002718D5">
        <w:t xml:space="preserve"> </w:t>
      </w:r>
    </w:p>
    <w:p w14:paraId="31143F3D" w14:textId="4F02D70D" w:rsidR="002718D5" w:rsidRDefault="002718D5" w:rsidP="002718D5">
      <w:r>
        <w:t>Forklift Operator License</w:t>
      </w:r>
      <w:bookmarkStart w:id="0" w:name="_GoBack"/>
      <w:bookmarkEnd w:id="0"/>
    </w:p>
    <w:sectPr w:rsidR="002718D5" w:rsidSect="001B1C88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29DA40" w14:textId="77777777" w:rsidR="00860CA9" w:rsidRDefault="00860CA9" w:rsidP="00950AB5">
      <w:pPr>
        <w:spacing w:before="0" w:after="0"/>
      </w:pPr>
      <w:r>
        <w:separator/>
      </w:r>
    </w:p>
  </w:endnote>
  <w:endnote w:type="continuationSeparator" w:id="0">
    <w:p w14:paraId="10D6A37E" w14:textId="77777777" w:rsidR="00860CA9" w:rsidRDefault="00860CA9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0E522" w14:textId="77777777" w:rsidR="00950AB5" w:rsidRPr="00950AB5" w:rsidRDefault="00950AB5">
    <w:pPr>
      <w:pStyle w:val="Footer"/>
      <w:rPr>
        <w:vanish/>
      </w:rPr>
    </w:pPr>
    <w:r w:rsidRPr="00950AB5">
      <w:rPr>
        <w:rStyle w:val="tgc"/>
        <w:vanish/>
      </w:rPr>
      <w:t xml:space="preserve">© </w:t>
    </w:r>
    <w:r w:rsidRPr="00950AB5"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4A639" w14:textId="77777777" w:rsidR="00860CA9" w:rsidRDefault="00860CA9" w:rsidP="00950AB5">
      <w:pPr>
        <w:spacing w:before="0" w:after="0"/>
      </w:pPr>
      <w:r>
        <w:separator/>
      </w:r>
    </w:p>
  </w:footnote>
  <w:footnote w:type="continuationSeparator" w:id="0">
    <w:p w14:paraId="67734B05" w14:textId="77777777" w:rsidR="00860CA9" w:rsidRDefault="00860CA9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AD733A"/>
    <w:multiLevelType w:val="multilevel"/>
    <w:tmpl w:val="8676F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5656E5"/>
    <w:multiLevelType w:val="multilevel"/>
    <w:tmpl w:val="97DEC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Njc0szQ1MDA2NDVS0lEKTi0uzszPAykwrAUAvC8yrSwAAAA="/>
  </w:docVars>
  <w:rsids>
    <w:rsidRoot w:val="00D20E39"/>
    <w:rsid w:val="00020381"/>
    <w:rsid w:val="000315F3"/>
    <w:rsid w:val="00057774"/>
    <w:rsid w:val="00057B7D"/>
    <w:rsid w:val="00076E59"/>
    <w:rsid w:val="00081906"/>
    <w:rsid w:val="000B2C00"/>
    <w:rsid w:val="000C083C"/>
    <w:rsid w:val="000C27A8"/>
    <w:rsid w:val="000F395E"/>
    <w:rsid w:val="000F5914"/>
    <w:rsid w:val="00135F84"/>
    <w:rsid w:val="00146780"/>
    <w:rsid w:val="001954EC"/>
    <w:rsid w:val="001A08C8"/>
    <w:rsid w:val="001A1161"/>
    <w:rsid w:val="001B1C88"/>
    <w:rsid w:val="0021514E"/>
    <w:rsid w:val="0022121B"/>
    <w:rsid w:val="00252DC6"/>
    <w:rsid w:val="00257C88"/>
    <w:rsid w:val="002718D5"/>
    <w:rsid w:val="002F7056"/>
    <w:rsid w:val="003004D4"/>
    <w:rsid w:val="0033687B"/>
    <w:rsid w:val="00351CC0"/>
    <w:rsid w:val="00385539"/>
    <w:rsid w:val="003E16F3"/>
    <w:rsid w:val="003E4E21"/>
    <w:rsid w:val="003E7606"/>
    <w:rsid w:val="00423295"/>
    <w:rsid w:val="004550C9"/>
    <w:rsid w:val="004721C2"/>
    <w:rsid w:val="004B4F2A"/>
    <w:rsid w:val="004E2D24"/>
    <w:rsid w:val="00536066"/>
    <w:rsid w:val="00543E98"/>
    <w:rsid w:val="005D763C"/>
    <w:rsid w:val="0062691B"/>
    <w:rsid w:val="006342B4"/>
    <w:rsid w:val="006B7E9A"/>
    <w:rsid w:val="006D6A55"/>
    <w:rsid w:val="006E7B49"/>
    <w:rsid w:val="00722E68"/>
    <w:rsid w:val="00726E69"/>
    <w:rsid w:val="007724AA"/>
    <w:rsid w:val="007F6450"/>
    <w:rsid w:val="00830EB8"/>
    <w:rsid w:val="00860CA9"/>
    <w:rsid w:val="0088102D"/>
    <w:rsid w:val="008E33DC"/>
    <w:rsid w:val="00950AB5"/>
    <w:rsid w:val="00956917"/>
    <w:rsid w:val="00A26357"/>
    <w:rsid w:val="00AA09B5"/>
    <w:rsid w:val="00AA138D"/>
    <w:rsid w:val="00AA6DE9"/>
    <w:rsid w:val="00AE2660"/>
    <w:rsid w:val="00AF4D16"/>
    <w:rsid w:val="00B210B9"/>
    <w:rsid w:val="00B30983"/>
    <w:rsid w:val="00B362F2"/>
    <w:rsid w:val="00B96DD3"/>
    <w:rsid w:val="00BC4285"/>
    <w:rsid w:val="00BC42FA"/>
    <w:rsid w:val="00BF7639"/>
    <w:rsid w:val="00BF7E39"/>
    <w:rsid w:val="00C04475"/>
    <w:rsid w:val="00C634AA"/>
    <w:rsid w:val="00C747EA"/>
    <w:rsid w:val="00C85F29"/>
    <w:rsid w:val="00CA7884"/>
    <w:rsid w:val="00D1609A"/>
    <w:rsid w:val="00D20E39"/>
    <w:rsid w:val="00D24F97"/>
    <w:rsid w:val="00D3218F"/>
    <w:rsid w:val="00D709FC"/>
    <w:rsid w:val="00D87DDE"/>
    <w:rsid w:val="00E273F3"/>
    <w:rsid w:val="00E9202A"/>
    <w:rsid w:val="00EB38E5"/>
    <w:rsid w:val="00F120E6"/>
    <w:rsid w:val="00F1598F"/>
    <w:rsid w:val="00F94239"/>
    <w:rsid w:val="00FC6F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7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2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0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7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1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Boda, David</cp:lastModifiedBy>
  <cp:revision>2</cp:revision>
  <dcterms:created xsi:type="dcterms:W3CDTF">2018-12-11T21:44:00Z</dcterms:created>
  <dcterms:modified xsi:type="dcterms:W3CDTF">2018-12-11T21:44:00Z</dcterms:modified>
</cp:coreProperties>
</file>